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B945A5">
        <w:t>9</w:t>
      </w:r>
      <w:r>
        <w:t xml:space="preserve">, Episode </w:t>
      </w:r>
      <w:r w:rsidR="00B945A5">
        <w:t>5</w:t>
      </w:r>
      <w:r>
        <w:t xml:space="preserve">: </w:t>
      </w:r>
      <w:r w:rsidR="00B945A5">
        <w:t>He Called a Meeting of the Board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B945A5" w:rsidTr="0084378D">
        <w:tc>
          <w:tcPr>
            <w:tcW w:w="1255" w:type="dxa"/>
          </w:tcPr>
          <w:p w:rsidR="00B945A5" w:rsidRDefault="001D00E4" w:rsidP="004E6361">
            <w:r>
              <w:t>00:00</w:t>
            </w:r>
          </w:p>
        </w:tc>
        <w:tc>
          <w:tcPr>
            <w:tcW w:w="1170" w:type="dxa"/>
          </w:tcPr>
          <w:p w:rsidR="00B945A5" w:rsidRDefault="00B945A5" w:rsidP="004E6361"/>
        </w:tc>
        <w:tc>
          <w:tcPr>
            <w:tcW w:w="6925" w:type="dxa"/>
          </w:tcPr>
          <w:p w:rsidR="00B945A5" w:rsidRDefault="00627E8B" w:rsidP="004E6361">
            <w:r>
              <w:t>He called a meeting of the board.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02</w:t>
            </w:r>
          </w:p>
        </w:tc>
        <w:tc>
          <w:tcPr>
            <w:tcW w:w="1170" w:type="dxa"/>
          </w:tcPr>
          <w:p w:rsidR="00B945A5" w:rsidRDefault="00B945A5" w:rsidP="004E6361"/>
        </w:tc>
        <w:tc>
          <w:tcPr>
            <w:tcW w:w="6925" w:type="dxa"/>
          </w:tcPr>
          <w:p w:rsidR="00B945A5" w:rsidRDefault="00627E8B" w:rsidP="004E6361">
            <w:r>
              <w:t>[music]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09</w:t>
            </w:r>
          </w:p>
        </w:tc>
        <w:tc>
          <w:tcPr>
            <w:tcW w:w="1170" w:type="dxa"/>
          </w:tcPr>
          <w:p w:rsidR="00B945A5" w:rsidRDefault="007376B0" w:rsidP="004E6361">
            <w:r>
              <w:t>Narrator</w:t>
            </w:r>
          </w:p>
        </w:tc>
        <w:tc>
          <w:tcPr>
            <w:tcW w:w="6925" w:type="dxa"/>
          </w:tcPr>
          <w:p w:rsidR="00B945A5" w:rsidRDefault="00627E8B" w:rsidP="004E6361">
            <w:r>
              <w:t>[over music] It’s time now for another day in the life of Sam and Jesse.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23</w:t>
            </w:r>
          </w:p>
        </w:tc>
        <w:tc>
          <w:tcPr>
            <w:tcW w:w="1170" w:type="dxa"/>
          </w:tcPr>
          <w:p w:rsidR="00B945A5" w:rsidRDefault="00B945A5" w:rsidP="004E6361"/>
        </w:tc>
        <w:tc>
          <w:tcPr>
            <w:tcW w:w="6925" w:type="dxa"/>
          </w:tcPr>
          <w:p w:rsidR="00B945A5" w:rsidRDefault="00627E8B" w:rsidP="004E6361">
            <w:r>
              <w:t>[music fades out, then repeats]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34</w:t>
            </w:r>
          </w:p>
        </w:tc>
        <w:tc>
          <w:tcPr>
            <w:tcW w:w="1170" w:type="dxa"/>
          </w:tcPr>
          <w:p w:rsidR="00B945A5" w:rsidRDefault="002B48D3" w:rsidP="004E6361">
            <w:r>
              <w:t>Leon</w:t>
            </w:r>
          </w:p>
        </w:tc>
        <w:tc>
          <w:tcPr>
            <w:tcW w:w="6925" w:type="dxa"/>
          </w:tcPr>
          <w:p w:rsidR="00B945A5" w:rsidRDefault="00C03F16" w:rsidP="004E6361">
            <w:r>
              <w:t xml:space="preserve">Sam, I just don’t understand why you let that Mr. Sandy insult you that way. Just </w:t>
            </w:r>
            <w:proofErr w:type="spellStart"/>
            <w:r>
              <w:t>‘cause</w:t>
            </w:r>
            <w:proofErr w:type="spellEnd"/>
            <w:r>
              <w:t xml:space="preserve"> he’s a college professor.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40</w:t>
            </w:r>
          </w:p>
        </w:tc>
        <w:tc>
          <w:tcPr>
            <w:tcW w:w="1170" w:type="dxa"/>
          </w:tcPr>
          <w:p w:rsidR="00B945A5" w:rsidRDefault="002B48D3" w:rsidP="004E6361">
            <w:r>
              <w:t>Jesse</w:t>
            </w:r>
          </w:p>
        </w:tc>
        <w:tc>
          <w:tcPr>
            <w:tcW w:w="6925" w:type="dxa"/>
          </w:tcPr>
          <w:p w:rsidR="00B945A5" w:rsidRDefault="00C03F16" w:rsidP="004E6361">
            <w:r>
              <w:t xml:space="preserve">Yeah, Sam. W-why </w:t>
            </w:r>
            <w:r w:rsidR="00283311">
              <w:t>didn’t you challenge him to a battle of wits?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43</w:t>
            </w:r>
          </w:p>
        </w:tc>
        <w:tc>
          <w:tcPr>
            <w:tcW w:w="1170" w:type="dxa"/>
          </w:tcPr>
          <w:p w:rsidR="00B945A5" w:rsidRDefault="002B48D3" w:rsidP="004E6361">
            <w:r>
              <w:t>Sam</w:t>
            </w:r>
          </w:p>
        </w:tc>
        <w:tc>
          <w:tcPr>
            <w:tcW w:w="6925" w:type="dxa"/>
          </w:tcPr>
          <w:p w:rsidR="00B945A5" w:rsidRDefault="00283311" w:rsidP="004E6361">
            <w:r>
              <w:t xml:space="preserve">I don’t never attack </w:t>
            </w:r>
            <w:proofErr w:type="gramStart"/>
            <w:r>
              <w:t>a</w:t>
            </w:r>
            <w:proofErr w:type="gramEnd"/>
            <w:r>
              <w:t xml:space="preserve"> unarmed man.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47</w:t>
            </w:r>
          </w:p>
        </w:tc>
        <w:tc>
          <w:tcPr>
            <w:tcW w:w="1170" w:type="dxa"/>
          </w:tcPr>
          <w:p w:rsidR="00B945A5" w:rsidRDefault="002B48D3" w:rsidP="004E6361">
            <w:r>
              <w:t>Leon</w:t>
            </w:r>
          </w:p>
        </w:tc>
        <w:tc>
          <w:tcPr>
            <w:tcW w:w="6925" w:type="dxa"/>
          </w:tcPr>
          <w:p w:rsidR="00B945A5" w:rsidRDefault="00283311" w:rsidP="004E6361">
            <w:r>
              <w:t xml:space="preserve">Well, </w:t>
            </w:r>
            <w:proofErr w:type="spellStart"/>
            <w:r>
              <w:t>speakin</w:t>
            </w:r>
            <w:proofErr w:type="spellEnd"/>
            <w:r>
              <w:t xml:space="preserve">’ of </w:t>
            </w:r>
            <w:proofErr w:type="spellStart"/>
            <w:r>
              <w:t>bein</w:t>
            </w:r>
            <w:proofErr w:type="spellEnd"/>
            <w:r>
              <w:t>’ attacked</w:t>
            </w:r>
            <w:r w:rsidR="003470B3">
              <w:t>,</w:t>
            </w:r>
            <w:r>
              <w:t xml:space="preserve"> I</w:t>
            </w:r>
            <w:r w:rsidR="008479BF">
              <w:t>-I-I</w:t>
            </w:r>
            <w:r>
              <w:t xml:space="preserve"> got in a weird </w:t>
            </w:r>
            <w:proofErr w:type="spellStart"/>
            <w:r>
              <w:t>meetin</w:t>
            </w:r>
            <w:proofErr w:type="spellEnd"/>
            <w:r>
              <w:t>’ last night</w:t>
            </w:r>
            <w:r w:rsidR="003470B3">
              <w:t>,</w:t>
            </w:r>
            <w:r>
              <w:t xml:space="preserve"> and they asked me to leave</w:t>
            </w:r>
            <w:r w:rsidR="009C3FDE">
              <w:t>.</w:t>
            </w:r>
          </w:p>
        </w:tc>
      </w:tr>
      <w:tr w:rsidR="00B945A5" w:rsidTr="0084378D">
        <w:tc>
          <w:tcPr>
            <w:tcW w:w="1255" w:type="dxa"/>
          </w:tcPr>
          <w:p w:rsidR="00B945A5" w:rsidRDefault="001D00E4" w:rsidP="004E6361">
            <w:r>
              <w:t>00:</w:t>
            </w:r>
            <w:r w:rsidR="00BE0133">
              <w:t>52</w:t>
            </w:r>
          </w:p>
        </w:tc>
        <w:tc>
          <w:tcPr>
            <w:tcW w:w="1170" w:type="dxa"/>
          </w:tcPr>
          <w:p w:rsidR="00B945A5" w:rsidRDefault="002B48D3" w:rsidP="004E6361">
            <w:r>
              <w:t>Jesse</w:t>
            </w:r>
          </w:p>
        </w:tc>
        <w:tc>
          <w:tcPr>
            <w:tcW w:w="6925" w:type="dxa"/>
          </w:tcPr>
          <w:p w:rsidR="00B945A5" w:rsidRDefault="00CB4E2F" w:rsidP="004E6361">
            <w:r>
              <w:t xml:space="preserve">Ask </w:t>
            </w:r>
            <w:proofErr w:type="spellStart"/>
            <w:r>
              <w:t>ya</w:t>
            </w:r>
            <w:proofErr w:type="spellEnd"/>
            <w:r>
              <w:t xml:space="preserve">’ to leave? </w:t>
            </w:r>
            <w:r w:rsidR="00FD5619">
              <w:t xml:space="preserve">Well, what kind of a </w:t>
            </w:r>
            <w:proofErr w:type="spellStart"/>
            <w:r w:rsidR="00FD5619">
              <w:t>meetin</w:t>
            </w:r>
            <w:proofErr w:type="spellEnd"/>
            <w:r w:rsidR="00FD5619">
              <w:t>’ was it?</w:t>
            </w:r>
          </w:p>
        </w:tc>
      </w:tr>
      <w:tr w:rsidR="00B945A5" w:rsidTr="0084378D">
        <w:tc>
          <w:tcPr>
            <w:tcW w:w="1255" w:type="dxa"/>
          </w:tcPr>
          <w:p w:rsidR="00B945A5" w:rsidRPr="001D00E4" w:rsidRDefault="001D00E4" w:rsidP="004E6361">
            <w:r>
              <w:t>00:</w:t>
            </w:r>
            <w:r w:rsidR="00BE0133">
              <w:t>55</w:t>
            </w:r>
          </w:p>
        </w:tc>
        <w:tc>
          <w:tcPr>
            <w:tcW w:w="1170" w:type="dxa"/>
          </w:tcPr>
          <w:p w:rsidR="00B945A5" w:rsidRDefault="002B48D3" w:rsidP="004E6361">
            <w:r>
              <w:t>Leon</w:t>
            </w:r>
          </w:p>
        </w:tc>
        <w:tc>
          <w:tcPr>
            <w:tcW w:w="6925" w:type="dxa"/>
          </w:tcPr>
          <w:p w:rsidR="00B945A5" w:rsidRDefault="00FD5619" w:rsidP="000B53AF">
            <w:pPr>
              <w:tabs>
                <w:tab w:val="left" w:pos="3627"/>
              </w:tabs>
            </w:pPr>
            <w:r>
              <w:t xml:space="preserve">Never did find out, Mr. Jesse. I was </w:t>
            </w:r>
            <w:proofErr w:type="spellStart"/>
            <w:r>
              <w:t>visitin</w:t>
            </w:r>
            <w:proofErr w:type="spellEnd"/>
            <w:r>
              <w:t xml:space="preserve">’ this church. It was </w:t>
            </w:r>
            <w:proofErr w:type="gramStart"/>
            <w:r>
              <w:t>real</w:t>
            </w:r>
            <w:proofErr w:type="gramEnd"/>
            <w:r>
              <w:t xml:space="preserve"> quiet. N</w:t>
            </w:r>
            <w:r w:rsidR="008479BF">
              <w:t>-n</w:t>
            </w:r>
            <w:r>
              <w:t xml:space="preserve">early dead. At the end the preacher asked for a </w:t>
            </w:r>
            <w:proofErr w:type="spellStart"/>
            <w:r>
              <w:t>meetin</w:t>
            </w:r>
            <w:proofErr w:type="spellEnd"/>
            <w:r>
              <w:t xml:space="preserve">’ of the board. Well, </w:t>
            </w:r>
            <w:r w:rsidR="008479BF">
              <w:t>I</w:t>
            </w:r>
            <w:r>
              <w:t xml:space="preserve"> figured they wanted some suggestions on how to liven up the </w:t>
            </w:r>
            <w:r w:rsidR="003470B3">
              <w:t>service,</w:t>
            </w:r>
            <w:r>
              <w:t xml:space="preserve"> </w:t>
            </w:r>
            <w:proofErr w:type="spellStart"/>
            <w:r>
              <w:t>ya</w:t>
            </w:r>
            <w:proofErr w:type="spellEnd"/>
            <w:r>
              <w:t xml:space="preserve">’ know, but I never got past the suggestion </w:t>
            </w:r>
            <w:r w:rsidR="003470B3">
              <w:t xml:space="preserve">to get </w:t>
            </w:r>
            <w:r>
              <w:t xml:space="preserve">guitar and drums. I had some good ideas about harmonica and five-string banjo. They just </w:t>
            </w:r>
            <w:proofErr w:type="gramStart"/>
            <w:r>
              <w:t>wasn’t</w:t>
            </w:r>
            <w:proofErr w:type="gramEnd"/>
            <w:r w:rsidR="008479BF">
              <w:t xml:space="preserve"> interested</w:t>
            </w:r>
            <w:r>
              <w:t>.</w:t>
            </w:r>
            <w:r w:rsidR="00E70AA5">
              <w:t xml:space="preserve"> They </w:t>
            </w:r>
            <w:proofErr w:type="gramStart"/>
            <w:r w:rsidR="00E70AA5">
              <w:t>was</w:t>
            </w:r>
            <w:proofErr w:type="gramEnd"/>
            <w:r w:rsidR="00E70AA5">
              <w:t xml:space="preserve"> </w:t>
            </w:r>
            <w:proofErr w:type="spellStart"/>
            <w:r w:rsidR="00E70AA5">
              <w:t>mumblin</w:t>
            </w:r>
            <w:proofErr w:type="spellEnd"/>
            <w:r w:rsidR="00E70AA5">
              <w:t xml:space="preserve">’ </w:t>
            </w:r>
            <w:proofErr w:type="spellStart"/>
            <w:r w:rsidR="00E70AA5">
              <w:t>somethin</w:t>
            </w:r>
            <w:proofErr w:type="spellEnd"/>
            <w:r w:rsidR="00E70AA5">
              <w:t>’ about the elect being to</w:t>
            </w:r>
            <w:r w:rsidR="008479BF">
              <w:t>o</w:t>
            </w:r>
            <w:r w:rsidR="00E70AA5">
              <w:t xml:space="preserve"> big-a crowd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22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E70AA5" w:rsidP="004E6361">
            <w:r>
              <w:t>Leon, don’t you know anything about different kinds of church services? Why lots of churches are quiet like that on purpose. They-they think it’s the right way to do things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31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E70AA5" w:rsidP="004E6361">
            <w:proofErr w:type="spellStart"/>
            <w:r>
              <w:t>Ou</w:t>
            </w:r>
            <w:proofErr w:type="spellEnd"/>
            <w:r w:rsidR="00BE0133">
              <w:t>-ou</w:t>
            </w:r>
            <w:r>
              <w:t xml:space="preserve">r church was </w:t>
            </w:r>
            <w:proofErr w:type="gramStart"/>
            <w:r>
              <w:t>real</w:t>
            </w:r>
            <w:proofErr w:type="gramEnd"/>
            <w:r>
              <w:t xml:space="preserve"> quiet one night here lately.</w:t>
            </w:r>
            <w:r w:rsidR="007B25C1">
              <w:t xml:space="preserve"> Just ‘fore the sermon was due</w:t>
            </w:r>
            <w:r w:rsidR="00D945DB">
              <w:t xml:space="preserve"> the preacher found out he had lost his notes a</w:t>
            </w:r>
            <w:r w:rsidR="00BE0133">
              <w:t>-a</w:t>
            </w:r>
            <w:r w:rsidR="00D945DB">
              <w:t>nd-</w:t>
            </w:r>
            <w:r w:rsidR="002472F2">
              <w:t xml:space="preserve"> [interrupted]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40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D945DB" w:rsidP="004E6361">
            <w:r>
              <w:t xml:space="preserve">Sam, that </w:t>
            </w:r>
            <w:proofErr w:type="spellStart"/>
            <w:r>
              <w:t>ain’t</w:t>
            </w:r>
            <w:proofErr w:type="spellEnd"/>
            <w:r>
              <w:t xml:space="preserve"> he kind of thing 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>’ about. [overlap]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42</w:t>
            </w:r>
          </w:p>
        </w:tc>
        <w:tc>
          <w:tcPr>
            <w:tcW w:w="1170" w:type="dxa"/>
          </w:tcPr>
          <w:p w:rsidR="00B945A5" w:rsidRDefault="00C34A5C" w:rsidP="004E6361">
            <w:r>
              <w:t>Leon</w:t>
            </w:r>
          </w:p>
        </w:tc>
        <w:tc>
          <w:tcPr>
            <w:tcW w:w="6925" w:type="dxa"/>
          </w:tcPr>
          <w:p w:rsidR="00B945A5" w:rsidRDefault="00D945DB" w:rsidP="004E6361">
            <w:r>
              <w:t xml:space="preserve">[overlap] Well, I wonder where he lost them notes at. </w:t>
            </w:r>
            <w:r w:rsidR="00F30491">
              <w:t>I-I-</w:t>
            </w:r>
            <w:r>
              <w:t xml:space="preserve">I’m </w:t>
            </w:r>
            <w:proofErr w:type="spellStart"/>
            <w:r>
              <w:t>gettin</w:t>
            </w:r>
            <w:proofErr w:type="spellEnd"/>
            <w:r>
              <w:t>’ a pretty good library together now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47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D945DB" w:rsidP="004E6361">
            <w:r>
              <w:t>He come up with a pretty good sermon, though. He told about how David had a whole bunch of wives when he was a young man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53</w:t>
            </w:r>
          </w:p>
        </w:tc>
        <w:tc>
          <w:tcPr>
            <w:tcW w:w="1170" w:type="dxa"/>
          </w:tcPr>
          <w:p w:rsidR="00B945A5" w:rsidRDefault="00C34A5C" w:rsidP="004E6361">
            <w:r>
              <w:t>Leon</w:t>
            </w:r>
          </w:p>
        </w:tc>
        <w:tc>
          <w:tcPr>
            <w:tcW w:w="6925" w:type="dxa"/>
          </w:tcPr>
          <w:p w:rsidR="00B945A5" w:rsidRDefault="00D945DB" w:rsidP="004E6361">
            <w:r>
              <w:t>Well, what’d they do when he got old, Sam?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lastRenderedPageBreak/>
              <w:t>01:55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D945DB" w:rsidP="004E6361">
            <w:r>
              <w:t>H-he wrote the Psalms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1:57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D945DB" w:rsidP="004E6361">
            <w:r>
              <w:t xml:space="preserve">Where are you get all this nonsense, Sam? You always </w:t>
            </w:r>
            <w:proofErr w:type="spellStart"/>
            <w:r>
              <w:t>tellin</w:t>
            </w:r>
            <w:proofErr w:type="spellEnd"/>
            <w:r>
              <w:t xml:space="preserve">’ about funny things happen at your church.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nothin</w:t>
            </w:r>
            <w:proofErr w:type="spellEnd"/>
            <w:r>
              <w:t>’ like that ever happened at my church. Your preacher went to seminary, didn’t he?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06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D945DB" w:rsidP="0089060E">
            <w:pPr>
              <w:tabs>
                <w:tab w:val="left" w:pos="5933"/>
              </w:tabs>
            </w:pPr>
            <w:r>
              <w:t>Well, yeah, he did. Th-them people sure know how to take the fun out of church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12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D945DB" w:rsidP="0089060E">
            <w:pPr>
              <w:tabs>
                <w:tab w:val="left" w:pos="5933"/>
              </w:tabs>
            </w:pPr>
            <w:r>
              <w:t>Well, them fellers sure know about chu</w:t>
            </w:r>
            <w:r w:rsidR="00D337B1">
              <w:t>r</w:t>
            </w:r>
            <w:r>
              <w:t>ch programs, though.</w:t>
            </w:r>
            <w:r w:rsidR="00D337B1">
              <w:t xml:space="preserve"> O-our church is </w:t>
            </w:r>
            <w:proofErr w:type="spellStart"/>
            <w:r w:rsidR="00D337B1">
              <w:t>talkin</w:t>
            </w:r>
            <w:proofErr w:type="spellEnd"/>
            <w:r w:rsidR="00D337B1">
              <w:t xml:space="preserve">’ about </w:t>
            </w:r>
            <w:proofErr w:type="spellStart"/>
            <w:r w:rsidR="00D337B1">
              <w:t>buildin</w:t>
            </w:r>
            <w:proofErr w:type="spellEnd"/>
            <w:r w:rsidR="00D337B1">
              <w:t>’ a great big ole recreation center where people can have a real good time.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20</w:t>
            </w:r>
          </w:p>
        </w:tc>
        <w:tc>
          <w:tcPr>
            <w:tcW w:w="1170" w:type="dxa"/>
          </w:tcPr>
          <w:p w:rsidR="00B945A5" w:rsidRDefault="00C34A5C" w:rsidP="004E6361">
            <w:r>
              <w:t>Leon</w:t>
            </w:r>
          </w:p>
        </w:tc>
        <w:tc>
          <w:tcPr>
            <w:tcW w:w="6925" w:type="dxa"/>
          </w:tcPr>
          <w:p w:rsidR="00B945A5" w:rsidRDefault="00D337B1" w:rsidP="004E6361">
            <w:r>
              <w:t>Well, the church where I preached last Sunday just put up a new sw</w:t>
            </w:r>
            <w:r w:rsidR="002472F2">
              <w:t>i</w:t>
            </w:r>
            <w:r>
              <w:t>ng</w:t>
            </w:r>
            <w:r w:rsidR="002472F2">
              <w:t xml:space="preserve"> </w:t>
            </w:r>
            <w:r>
              <w:t>up in that ole big oak tree</w:t>
            </w:r>
            <w:r w:rsidR="002472F2">
              <w:t xml:space="preserve"> over there</w:t>
            </w:r>
            <w:r>
              <w:t>.</w:t>
            </w:r>
            <w:r w:rsidR="00764CA2">
              <w:t xml:space="preserve"> [overlap]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25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764CA2" w:rsidP="004E6361">
            <w:r>
              <w:t xml:space="preserve">[overlap] </w:t>
            </w:r>
            <w:r w:rsidR="005F61DB">
              <w:t>Well, Leon, I don’t hardly think that’s the same thing.</w:t>
            </w:r>
            <w:r>
              <w:t xml:space="preserve"> [overlap]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</w:t>
            </w:r>
            <w:r w:rsidR="00764CA2">
              <w:t>28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764CA2" w:rsidP="004E6361">
            <w:r>
              <w:t xml:space="preserve">[overlap] </w:t>
            </w:r>
            <w:r w:rsidR="005F61DB">
              <w:t xml:space="preserve">I’m sure for that kind of thing. My momma used to say, “If your mind is idle when you’re </w:t>
            </w:r>
            <w:proofErr w:type="spellStart"/>
            <w:r w:rsidR="005F61DB">
              <w:t>swingin</w:t>
            </w:r>
            <w:proofErr w:type="spellEnd"/>
            <w:r w:rsidR="005F61DB">
              <w:t xml:space="preserve">’ in </w:t>
            </w:r>
            <w:proofErr w:type="spellStart"/>
            <w:proofErr w:type="gramStart"/>
            <w:r w:rsidR="005F61DB">
              <w:t>a</w:t>
            </w:r>
            <w:proofErr w:type="spellEnd"/>
            <w:proofErr w:type="gramEnd"/>
            <w:r w:rsidR="005F61DB">
              <w:t xml:space="preserve"> oak tree, you’ll never wind up in the devil’s workshop.”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</w:t>
            </w:r>
            <w:r w:rsidR="00764CA2">
              <w:t>38</w:t>
            </w:r>
          </w:p>
        </w:tc>
        <w:tc>
          <w:tcPr>
            <w:tcW w:w="1170" w:type="dxa"/>
          </w:tcPr>
          <w:p w:rsidR="00B945A5" w:rsidRDefault="00C34A5C" w:rsidP="004E6361">
            <w:r>
              <w:t>Leon</w:t>
            </w:r>
          </w:p>
        </w:tc>
        <w:tc>
          <w:tcPr>
            <w:tcW w:w="6925" w:type="dxa"/>
          </w:tcPr>
          <w:p w:rsidR="00B945A5" w:rsidRDefault="00764CA2" w:rsidP="004E6361">
            <w:r>
              <w:t>Huh?</w:t>
            </w:r>
          </w:p>
        </w:tc>
      </w:tr>
      <w:tr w:rsidR="00764CA2" w:rsidTr="0084378D">
        <w:tc>
          <w:tcPr>
            <w:tcW w:w="1255" w:type="dxa"/>
          </w:tcPr>
          <w:p w:rsidR="00764CA2" w:rsidRDefault="00764CA2" w:rsidP="004E6361">
            <w:r>
              <w:t>02:39</w:t>
            </w:r>
          </w:p>
        </w:tc>
        <w:tc>
          <w:tcPr>
            <w:tcW w:w="1170" w:type="dxa"/>
          </w:tcPr>
          <w:p w:rsidR="00764CA2" w:rsidRDefault="00764CA2" w:rsidP="004E6361">
            <w:r>
              <w:t>Jesse</w:t>
            </w:r>
          </w:p>
        </w:tc>
        <w:tc>
          <w:tcPr>
            <w:tcW w:w="6925" w:type="dxa"/>
          </w:tcPr>
          <w:p w:rsidR="00764CA2" w:rsidRDefault="00764CA2" w:rsidP="004E6361">
            <w:r>
              <w:t xml:space="preserve">Did your momma have any other </w:t>
            </w:r>
            <w:proofErr w:type="spellStart"/>
            <w:r>
              <w:t>sayin</w:t>
            </w:r>
            <w:r w:rsidR="002472F2">
              <w:t>’</w:t>
            </w:r>
            <w:r>
              <w:t>s</w:t>
            </w:r>
            <w:proofErr w:type="spellEnd"/>
            <w:r>
              <w:t xml:space="preserve"> that good, Sam?</w:t>
            </w:r>
          </w:p>
        </w:tc>
      </w:tr>
      <w:tr w:rsidR="00B945A5" w:rsidTr="0084378D">
        <w:tc>
          <w:tcPr>
            <w:tcW w:w="1255" w:type="dxa"/>
          </w:tcPr>
          <w:p w:rsidR="00B945A5" w:rsidRDefault="00BE0133" w:rsidP="004E6361">
            <w:r>
              <w:t>02:</w:t>
            </w:r>
            <w:r w:rsidR="00764CA2">
              <w:t>42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5F61DB" w:rsidP="004E6361">
            <w:r>
              <w:t>Well, she said, “A rabbit in a cage saves nine,” a</w:t>
            </w:r>
            <w:r w:rsidR="005E1D0B">
              <w:t>-a</w:t>
            </w:r>
            <w:r>
              <w:t>nd she also said “a stitch in time is better than two in a bush</w:t>
            </w:r>
            <w:r w:rsidR="002472F2">
              <w:t>.</w:t>
            </w:r>
            <w:r>
              <w:t xml:space="preserve">” </w:t>
            </w:r>
            <w:r w:rsidR="002472F2">
              <w:t>A</w:t>
            </w:r>
            <w:r>
              <w:t xml:space="preserve">-and she was always </w:t>
            </w:r>
            <w:proofErr w:type="spellStart"/>
            <w:r>
              <w:t>goin</w:t>
            </w:r>
            <w:proofErr w:type="spellEnd"/>
            <w:r>
              <w:t xml:space="preserve">’ around </w:t>
            </w:r>
            <w:proofErr w:type="spellStart"/>
            <w:r>
              <w:t>sayin</w:t>
            </w:r>
            <w:proofErr w:type="spellEnd"/>
            <w:r>
              <w:t>’</w:t>
            </w:r>
            <w:r w:rsidR="005E1D0B">
              <w:t>,</w:t>
            </w:r>
            <w:r>
              <w:t xml:space="preserve"> “Where would this country be if it wasn’t for this land of ours?” [music overlap]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2:55</w:t>
            </w:r>
          </w:p>
        </w:tc>
        <w:tc>
          <w:tcPr>
            <w:tcW w:w="1170" w:type="dxa"/>
          </w:tcPr>
          <w:p w:rsidR="00B945A5" w:rsidRDefault="00B945A5" w:rsidP="004E6361"/>
        </w:tc>
        <w:tc>
          <w:tcPr>
            <w:tcW w:w="6925" w:type="dxa"/>
          </w:tcPr>
          <w:p w:rsidR="00B945A5" w:rsidRDefault="005F61DB" w:rsidP="004E6361">
            <w:r>
              <w:t>[music]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3:04</w:t>
            </w:r>
          </w:p>
        </w:tc>
        <w:tc>
          <w:tcPr>
            <w:tcW w:w="1170" w:type="dxa"/>
          </w:tcPr>
          <w:p w:rsidR="00B945A5" w:rsidRDefault="00B945A5" w:rsidP="004E6361"/>
        </w:tc>
        <w:tc>
          <w:tcPr>
            <w:tcW w:w="6925" w:type="dxa"/>
          </w:tcPr>
          <w:p w:rsidR="00B945A5" w:rsidRDefault="005F61DB" w:rsidP="004E6361">
            <w:r>
              <w:t>[music fades out, then repeats]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3:13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764CA2" w:rsidP="004E6361">
            <w:r>
              <w:t xml:space="preserve">[music overlap] </w:t>
            </w:r>
            <w:r w:rsidR="005F61DB">
              <w:t xml:space="preserve">Leon, I-I really think the best thing for you to do is just to refrain from </w:t>
            </w:r>
            <w:proofErr w:type="spellStart"/>
            <w:r w:rsidR="005F61DB">
              <w:t>givin</w:t>
            </w:r>
            <w:proofErr w:type="spellEnd"/>
            <w:r w:rsidR="005F61DB">
              <w:t>’ other churches advice ‘bout how to run their business.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3:21</w:t>
            </w:r>
          </w:p>
        </w:tc>
        <w:tc>
          <w:tcPr>
            <w:tcW w:w="1170" w:type="dxa"/>
          </w:tcPr>
          <w:p w:rsidR="00B945A5" w:rsidRDefault="00C34A5C" w:rsidP="004E6361">
            <w:r>
              <w:t>Sam</w:t>
            </w:r>
          </w:p>
        </w:tc>
        <w:tc>
          <w:tcPr>
            <w:tcW w:w="6925" w:type="dxa"/>
          </w:tcPr>
          <w:p w:rsidR="00B945A5" w:rsidRDefault="005F61DB" w:rsidP="004E6361">
            <w:r>
              <w:t>I-I-I think Jesse</w:t>
            </w:r>
            <w:r w:rsidR="002472F2">
              <w:t>’</w:t>
            </w:r>
            <w:r>
              <w:t>s right, Leon. People get awful touchy about advice they don’t ask for.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3:27</w:t>
            </w:r>
          </w:p>
        </w:tc>
        <w:tc>
          <w:tcPr>
            <w:tcW w:w="1170" w:type="dxa"/>
          </w:tcPr>
          <w:p w:rsidR="00B945A5" w:rsidRDefault="00C34A5C" w:rsidP="004E6361">
            <w:r>
              <w:t>Leon</w:t>
            </w:r>
          </w:p>
        </w:tc>
        <w:tc>
          <w:tcPr>
            <w:tcW w:w="6925" w:type="dxa"/>
          </w:tcPr>
          <w:p w:rsidR="00B945A5" w:rsidRDefault="005F61DB" w:rsidP="004E6361">
            <w:r>
              <w:t>Well, I know you’re right. I</w:t>
            </w:r>
            <w:r w:rsidR="004119C7">
              <w:t>-I</w:t>
            </w:r>
            <w:r>
              <w:t xml:space="preserve">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</w:t>
            </w:r>
            <w:r w:rsidR="002472F2">
              <w:t>na</w:t>
            </w:r>
            <w:proofErr w:type="spellEnd"/>
            <w:r>
              <w:t xml:space="preserve"> do that no more. I-I’m </w:t>
            </w:r>
            <w:proofErr w:type="spellStart"/>
            <w:r>
              <w:t>gon</w:t>
            </w:r>
            <w:r w:rsidR="002472F2">
              <w:t>na</w:t>
            </w:r>
            <w:proofErr w:type="spellEnd"/>
            <w:r>
              <w:t xml:space="preserve"> stick to </w:t>
            </w:r>
            <w:proofErr w:type="spellStart"/>
            <w:r>
              <w:t>helpin</w:t>
            </w:r>
            <w:proofErr w:type="spellEnd"/>
            <w:r>
              <w:t>’ my friends.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3:32</w:t>
            </w:r>
          </w:p>
        </w:tc>
        <w:tc>
          <w:tcPr>
            <w:tcW w:w="1170" w:type="dxa"/>
          </w:tcPr>
          <w:p w:rsidR="00B945A5" w:rsidRDefault="00C34A5C" w:rsidP="004E6361">
            <w:r>
              <w:t>Jesse</w:t>
            </w:r>
          </w:p>
        </w:tc>
        <w:tc>
          <w:tcPr>
            <w:tcW w:w="6925" w:type="dxa"/>
          </w:tcPr>
          <w:p w:rsidR="00B945A5" w:rsidRDefault="005F61DB" w:rsidP="004E6361">
            <w:r>
              <w:t xml:space="preserve">You’re </w:t>
            </w:r>
            <w:proofErr w:type="spellStart"/>
            <w:r>
              <w:t>gonna</w:t>
            </w:r>
            <w:proofErr w:type="spellEnd"/>
            <w:r>
              <w:t xml:space="preserve"> what?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t>03:34</w:t>
            </w:r>
          </w:p>
        </w:tc>
        <w:tc>
          <w:tcPr>
            <w:tcW w:w="1170" w:type="dxa"/>
          </w:tcPr>
          <w:p w:rsidR="00B945A5" w:rsidRDefault="00C34A5C" w:rsidP="004E6361">
            <w:r>
              <w:t>Leon</w:t>
            </w:r>
          </w:p>
        </w:tc>
        <w:tc>
          <w:tcPr>
            <w:tcW w:w="6925" w:type="dxa"/>
          </w:tcPr>
          <w:p w:rsidR="00B945A5" w:rsidRDefault="005F61DB" w:rsidP="004E6361">
            <w:r>
              <w:t>Y-yeah, I</w:t>
            </w:r>
            <w:r w:rsidR="004119C7">
              <w:t>-I</w:t>
            </w:r>
            <w:r>
              <w:t xml:space="preserve"> been </w:t>
            </w:r>
            <w:proofErr w:type="spellStart"/>
            <w:r>
              <w:t>thinkin</w:t>
            </w:r>
            <w:proofErr w:type="spellEnd"/>
            <w:r>
              <w:t>’, Mr. Jesse.</w:t>
            </w:r>
            <w:r w:rsidR="00407688">
              <w:t xml:space="preserve"> I-I-if you paint this place and put some signs out there on the highway</w:t>
            </w:r>
            <w:r w:rsidR="002472F2">
              <w:t>,</w:t>
            </w:r>
            <w:r w:rsidR="00407688">
              <w:t xml:space="preserve"> a-and maybe you could w</w:t>
            </w:r>
            <w:r w:rsidR="002472F2">
              <w:t>ear</w:t>
            </w:r>
            <w:bookmarkStart w:id="0" w:name="_GoBack"/>
            <w:bookmarkEnd w:id="0"/>
            <w:r w:rsidR="00407688">
              <w:t xml:space="preserve"> a uniform. </w:t>
            </w:r>
            <w:r w:rsidR="00407688">
              <w:lastRenderedPageBreak/>
              <w:t>[music starts] Some purple pants would look good a</w:t>
            </w:r>
            <w:r w:rsidR="004119C7">
              <w:t>nd</w:t>
            </w:r>
            <w:r w:rsidR="00407688">
              <w:t>-and a blue shirt with a snake on the front.</w:t>
            </w:r>
          </w:p>
        </w:tc>
      </w:tr>
      <w:tr w:rsidR="00B945A5" w:rsidTr="0084378D">
        <w:tc>
          <w:tcPr>
            <w:tcW w:w="1255" w:type="dxa"/>
          </w:tcPr>
          <w:p w:rsidR="00B945A5" w:rsidRDefault="00764CA2" w:rsidP="004E6361">
            <w:r>
              <w:lastRenderedPageBreak/>
              <w:t>03:41</w:t>
            </w:r>
          </w:p>
        </w:tc>
        <w:tc>
          <w:tcPr>
            <w:tcW w:w="1170" w:type="dxa"/>
          </w:tcPr>
          <w:p w:rsidR="00B945A5" w:rsidRDefault="00B945A5" w:rsidP="004E6361"/>
        </w:tc>
        <w:tc>
          <w:tcPr>
            <w:tcW w:w="6925" w:type="dxa"/>
          </w:tcPr>
          <w:p w:rsidR="00B945A5" w:rsidRDefault="00407688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1B63F5"/>
    <w:rsid w:val="001D00E4"/>
    <w:rsid w:val="00222D5B"/>
    <w:rsid w:val="002472F2"/>
    <w:rsid w:val="002507CC"/>
    <w:rsid w:val="00283311"/>
    <w:rsid w:val="002B48D3"/>
    <w:rsid w:val="003470B3"/>
    <w:rsid w:val="00407688"/>
    <w:rsid w:val="004119C7"/>
    <w:rsid w:val="00433DF0"/>
    <w:rsid w:val="004E6361"/>
    <w:rsid w:val="005E1D0B"/>
    <w:rsid w:val="005F61DB"/>
    <w:rsid w:val="00627E8B"/>
    <w:rsid w:val="0070550F"/>
    <w:rsid w:val="007323BE"/>
    <w:rsid w:val="007376B0"/>
    <w:rsid w:val="00764CA2"/>
    <w:rsid w:val="007B25C1"/>
    <w:rsid w:val="0084378D"/>
    <w:rsid w:val="008479BF"/>
    <w:rsid w:val="0089060E"/>
    <w:rsid w:val="0094253B"/>
    <w:rsid w:val="009C3FDE"/>
    <w:rsid w:val="00B945A5"/>
    <w:rsid w:val="00BE0133"/>
    <w:rsid w:val="00C03F16"/>
    <w:rsid w:val="00C34A5C"/>
    <w:rsid w:val="00C73609"/>
    <w:rsid w:val="00CB4E2F"/>
    <w:rsid w:val="00D337B1"/>
    <w:rsid w:val="00D945DB"/>
    <w:rsid w:val="00E70AA5"/>
    <w:rsid w:val="00EC7BD2"/>
    <w:rsid w:val="00F15AB9"/>
    <w:rsid w:val="00F30491"/>
    <w:rsid w:val="00F62C5F"/>
    <w:rsid w:val="00FD5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9830A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3:21:00Z</dcterms:created>
  <dcterms:modified xsi:type="dcterms:W3CDTF">2022-09-21T03:21:00Z</dcterms:modified>
</cp:coreProperties>
</file>